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DF8E9" w14:textId="5721B120" w:rsidR="00FB3740" w:rsidRDefault="00FB3740" w:rsidP="00FB37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FB3740">
        <w:rPr>
          <w:noProof/>
        </w:rPr>
        <w:drawing>
          <wp:inline distT="0" distB="0" distL="0" distR="0" wp14:anchorId="2BB11199" wp14:editId="35716A08">
            <wp:extent cx="5731510" cy="77819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7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B37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TQ0MDQxNzA1sjRS0lEKTi0uzszPAykwrAUAZtd0iiwAAAA="/>
  </w:docVars>
  <w:rsids>
    <w:rsidRoot w:val="00FB3740"/>
    <w:rsid w:val="00605330"/>
    <w:rsid w:val="00FB3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68327A"/>
  <w15:chartTrackingRefBased/>
  <w15:docId w15:val="{94704A5A-AC00-4788-B5B3-B0FEDF20C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Z</dc:creator>
  <cp:keywords/>
  <dc:description/>
  <cp:lastModifiedBy>Microsoft Office User</cp:lastModifiedBy>
  <cp:revision>2</cp:revision>
  <dcterms:created xsi:type="dcterms:W3CDTF">2022-12-02T10:47:00Z</dcterms:created>
  <dcterms:modified xsi:type="dcterms:W3CDTF">2022-12-02T10:47:00Z</dcterms:modified>
</cp:coreProperties>
</file>